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sis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tics</w:t>
      </w:r>
      <w:r w:rsidRPr="003B777B">
        <w:rPr>
          <w:rFonts w:ascii="Times New Roman" w:hAnsi="Times New Roman" w:cs="Times New Roman"/>
          <w:b/>
        </w:rPr>
        <w:tab/>
      </w:r>
      <w:r w:rsidRPr="003B777B">
        <w:rPr>
          <w:rFonts w:ascii="Times New Roman" w:hAnsi="Times New Roman" w:cs="Times New Roman"/>
          <w:b/>
        </w:rPr>
        <w:tab/>
        <w:t>[Historical data]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3B777B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</w:p>
    <w:p w14:paraId="1F9C5562" w14:textId="29A59C16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</w:p>
    <w:p w14:paraId="5BA062BF" w14:textId="49009927" w:rsidR="004E1557" w:rsidRPr="003B777B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32F93219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3B777B" w:rsidRDefault="004E1557" w:rsidP="003B777B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3B777B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3B777B" w:rsidRDefault="00AD7866" w:rsidP="003B777B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3B777B" w:rsidRDefault="00AD7866" w:rsidP="003B777B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3B777B" w:rsidRDefault="00AD7866" w:rsidP="003B777B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3B777B" w:rsidRDefault="00AD7866" w:rsidP="003B777B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3B777B" w:rsidRDefault="00AD7866" w:rsidP="003B777B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3B777B" w:rsidRDefault="00AD7866" w:rsidP="003B777B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2FE9D679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1686546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2E4E6CF4" w:rsidR="0079122B" w:rsidRPr="003B777B" w:rsidRDefault="0079122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B69433" w14:textId="24602DEA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CE2521" w14:textId="37732287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007014" w14:textId="46D8A3B4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0D1493" w14:textId="10DAF943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99391D" w14:textId="0030D065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B75F32" w14:textId="77777777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6BCCE3DC" w:rsidR="00AD786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6.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8C72D7">
        <w:tc>
          <w:tcPr>
            <w:tcW w:w="3092" w:type="dxa"/>
          </w:tcPr>
          <w:p w14:paraId="7F1CE116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8C72D7">
        <w:tc>
          <w:tcPr>
            <w:tcW w:w="3092" w:type="dxa"/>
          </w:tcPr>
          <w:p w14:paraId="6AD6E293" w14:textId="6B78D2AE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8C72D7">
        <w:tc>
          <w:tcPr>
            <w:tcW w:w="3092" w:type="dxa"/>
          </w:tcPr>
          <w:p w14:paraId="6B426B87" w14:textId="113CFB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8C72D7">
        <w:tc>
          <w:tcPr>
            <w:tcW w:w="3092" w:type="dxa"/>
          </w:tcPr>
          <w:p w14:paraId="6C0B8AEF" w14:textId="15722827" w:rsidR="008C72D7" w:rsidRPr="003B777B" w:rsidRDefault="005226F4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8C72D7">
        <w:tc>
          <w:tcPr>
            <w:tcW w:w="3092" w:type="dxa"/>
          </w:tcPr>
          <w:p w14:paraId="33F38EC4" w14:textId="55D39FF5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7CBDB670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shape and draw outline over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413C0D6C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0DA755BF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 w:rsidR="007D142D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  <w:r w:rsidR="008374D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1F1215D" w14:textId="77777777" w:rsidR="00B446C5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3B777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14171A5D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820758B" w:rsidR="002A772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3B777B" w:rsidRDefault="00293C3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48ED1F" w14:textId="0DBD8825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1CAAAA" w14:textId="55CC109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  <w:r w:rsidR="003217B1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3F4508AF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3B777B" w:rsidRDefault="00AB55E7" w:rsidP="003B777B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scale Oriented Patches Descriptor (MOPS)</w:t>
      </w:r>
    </w:p>
    <w:p w14:paraId="608C0D41" w14:textId="77777777" w:rsidR="00AB55E7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3B777B" w:rsidRDefault="00293C3D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3B777B" w:rsidRDefault="007D142D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3B77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3B777B" w:rsidRDefault="00F3183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25B86725" w14:textId="31F71084" w:rsidR="00F31831" w:rsidRDefault="00F31831" w:rsidP="003B777B">
      <w:pPr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78E8" w14:textId="60C85E21" w:rsidR="00CD3A92" w:rsidRDefault="00CD3A92" w:rsidP="003B777B">
      <w:pPr>
        <w:rPr>
          <w:rFonts w:ascii="Times New Roman" w:hAnsi="Times New Roman" w:cs="Times New Roman"/>
        </w:rPr>
      </w:pPr>
    </w:p>
    <w:p w14:paraId="01D00FF4" w14:textId="77777777" w:rsidR="00CD3A92" w:rsidRPr="003B777B" w:rsidRDefault="00CD3A92" w:rsidP="003B777B">
      <w:pPr>
        <w:rPr>
          <w:rFonts w:ascii="Times New Roman" w:hAnsi="Times New Roman" w:cs="Times New Roman"/>
        </w:rPr>
      </w:pP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4BBFE047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B0BDDC9" w14:textId="77777777" w:rsidR="00CD3A92" w:rsidRPr="003B777B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ADC02B" w14:textId="77777777" w:rsidR="00CD3A92" w:rsidRDefault="00753D16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Sample Image</w:t>
      </w:r>
      <w:r w:rsidR="00CD3A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03A1DE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F9E065" w14:textId="2765AD3F" w:rsidR="00753D16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FE320CB" wp14:editId="176DB928">
            <wp:extent cx="5715000" cy="33813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41D70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8B724" w14:textId="76D70DA1" w:rsidR="003B777B" w:rsidRPr="003B777B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Faces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 (Pedestrian or Cyclists)</w:t>
      </w:r>
    </w:p>
    <w:p w14:paraId="03613861" w14:textId="43BC9D42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5E9B369" w14:textId="6194931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BDBD24B" w14:textId="7777777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C96B752" w14:textId="20E4FBA2" w:rsidR="00B54DA8" w:rsidRDefault="00B54DA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C7DAA7" w14:textId="12078C74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B11CD9" w14:textId="0B962C7A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3600" behindDoc="0" locked="0" layoutInCell="1" allowOverlap="1" wp14:anchorId="595BAAE5" wp14:editId="37EE1289">
            <wp:simplePos x="0" y="0"/>
            <wp:positionH relativeFrom="column">
              <wp:posOffset>0</wp:posOffset>
            </wp:positionH>
            <wp:positionV relativeFrom="paragraph">
              <wp:posOffset>275590</wp:posOffset>
            </wp:positionV>
            <wp:extent cx="5724525" cy="3200400"/>
            <wp:effectExtent l="0" t="0" r="9525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13D1C1" w14:textId="77777777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1B2D62" w14:textId="27ACA87F" w:rsidR="00D15468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eature to be detected: </w:t>
      </w:r>
      <w:r>
        <w:rPr>
          <w:rFonts w:ascii="Times New Roman" w:hAnsi="Times New Roman" w:cs="Times New Roman"/>
          <w:sz w:val="24"/>
          <w:szCs w:val="24"/>
          <w:lang w:val="en-US"/>
        </w:rPr>
        <w:t>Lanes</w:t>
      </w:r>
    </w:p>
    <w:p w14:paraId="25C8C6B0" w14:textId="227B0A68" w:rsidR="00CD3A92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4B01A9" w14:textId="098B8DFC" w:rsidR="00CD3A92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D2AB01" w14:textId="77777777" w:rsidR="00CD3A92" w:rsidRPr="003B777B" w:rsidRDefault="00CD3A9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101B39" w14:textId="1B3507C2" w:rsidR="00D15468" w:rsidRDefault="00D1546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2C32986" wp14:editId="39873DF5">
            <wp:extent cx="5381625" cy="45720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7633C" w14:textId="77777777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5D6CBE" w14:textId="4F6DE056" w:rsidR="00D15468" w:rsidRPr="003B777B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hicles, Signals</w:t>
      </w:r>
    </w:p>
    <w:p w14:paraId="60549BB6" w14:textId="6B26D2C1" w:rsidR="00D15468" w:rsidRDefault="00D1546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702DC6" w14:textId="2998E1EB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1FB7CE" w14:textId="00DB45F6" w:rsidR="00CD3A92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17A5F6" w14:textId="77777777" w:rsidR="00CD3A92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5F8350CE" w:rsidR="00753D16" w:rsidRPr="00CD3A92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9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of 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bjects in scene and the features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C5BA96" w14:textId="03F82F76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3B777B" w14:paraId="29CDFF68" w14:textId="77777777" w:rsidTr="00753D16">
        <w:tc>
          <w:tcPr>
            <w:tcW w:w="4508" w:type="dxa"/>
          </w:tcPr>
          <w:p w14:paraId="549403D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753D16">
        <w:tc>
          <w:tcPr>
            <w:tcW w:w="4508" w:type="dxa"/>
          </w:tcPr>
          <w:p w14:paraId="5ECBFD0A" w14:textId="04D45733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753D16">
        <w:tc>
          <w:tcPr>
            <w:tcW w:w="4508" w:type="dxa"/>
          </w:tcPr>
          <w:p w14:paraId="11FCB127" w14:textId="185CA221" w:rsidR="0079481E" w:rsidRPr="003B777B" w:rsidRDefault="00BD38A5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753D16">
        <w:tc>
          <w:tcPr>
            <w:tcW w:w="4508" w:type="dxa"/>
          </w:tcPr>
          <w:p w14:paraId="0DDD1CA6" w14:textId="63C51B04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4508" w:type="dxa"/>
          </w:tcPr>
          <w:p w14:paraId="69404D78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753D16">
        <w:tc>
          <w:tcPr>
            <w:tcW w:w="4508" w:type="dxa"/>
          </w:tcPr>
          <w:p w14:paraId="58C24FFF" w14:textId="1C86B3F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33360414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0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Detection</w:t>
      </w:r>
    </w:p>
    <w:p w14:paraId="3A473C8C" w14:textId="6146C607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ola Jones Algorithm:</w:t>
      </w:r>
    </w:p>
    <w:p w14:paraId="7327E311" w14:textId="77777777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EDA833" w14:textId="005FC6E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507577C2" w:rsidR="001F619F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BE7C312">
            <wp:simplePos x="0" y="0"/>
            <wp:positionH relativeFrom="column">
              <wp:posOffset>-19050</wp:posOffset>
            </wp:positionH>
            <wp:positionV relativeFrom="paragraph">
              <wp:posOffset>1935480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1A5BFE8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1657350"/>
            <wp:effectExtent l="0" t="0" r="952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47C657D5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  <w:bookmarkStart w:id="1" w:name="_GoBack"/>
      <w:bookmarkEnd w:id="1"/>
    </w:p>
    <w:p w14:paraId="323CB822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3B777B" w14:paraId="16338343" w14:textId="77777777" w:rsidTr="00AF4512">
        <w:tc>
          <w:tcPr>
            <w:tcW w:w="535" w:type="dxa"/>
          </w:tcPr>
          <w:p w14:paraId="6E03885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3B777B" w14:paraId="256FF6D3" w14:textId="77777777" w:rsidTr="00AF4512">
        <w:tc>
          <w:tcPr>
            <w:tcW w:w="535" w:type="dxa"/>
          </w:tcPr>
          <w:p w14:paraId="513F6C44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3B777B" w:rsidRDefault="00B00B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9" w:anchor=":~:text=FaceNet%20is%20a%20face%20recognition,of%20face%20recognition%20benchmark%20datasets.&amp;text=About%20the%20FaceNet%20face%20recognition,implementations%20and%20pre%2Dtrained%20models" w:history="1">
              <w:r w:rsidR="00753D16" w:rsidRPr="003B777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3B777B" w14:paraId="16DED788" w14:textId="77777777" w:rsidTr="00AF4512">
        <w:tc>
          <w:tcPr>
            <w:tcW w:w="535" w:type="dxa"/>
          </w:tcPr>
          <w:p w14:paraId="535CC43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3B777B" w14:paraId="667F6616" w14:textId="77777777" w:rsidTr="00AF4512">
        <w:tc>
          <w:tcPr>
            <w:tcW w:w="535" w:type="dxa"/>
          </w:tcPr>
          <w:p w14:paraId="7DFF4A7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3B777B" w14:paraId="07391FCD" w14:textId="77777777" w:rsidTr="00AF4512">
        <w:tc>
          <w:tcPr>
            <w:tcW w:w="535" w:type="dxa"/>
          </w:tcPr>
          <w:p w14:paraId="407C5939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3B777B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5F666D43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4DB3CDD2" w:rsidR="00E52EB2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50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lastRenderedPageBreak/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3B777B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3B777B" w:rsidRDefault="00B00B3D" w:rsidP="003B777B">
      <w:pPr>
        <w:jc w:val="both"/>
        <w:rPr>
          <w:rFonts w:ascii="Times New Roman" w:hAnsi="Times New Roman" w:cs="Times New Roman"/>
        </w:rPr>
      </w:pPr>
      <w:hyperlink r:id="rId51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77777777" w:rsidR="002A6655" w:rsidRPr="003B777B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2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7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B00B3D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8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8D02C" w14:textId="77777777" w:rsidR="00B00B3D" w:rsidRDefault="00B00B3D" w:rsidP="00A427CA">
      <w:pPr>
        <w:spacing w:after="0" w:line="240" w:lineRule="auto"/>
      </w:pPr>
      <w:r>
        <w:separator/>
      </w:r>
    </w:p>
  </w:endnote>
  <w:endnote w:type="continuationSeparator" w:id="0">
    <w:p w14:paraId="09D05814" w14:textId="77777777" w:rsidR="00B00B3D" w:rsidRDefault="00B00B3D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783AE" w14:textId="77777777" w:rsidR="00B00B3D" w:rsidRDefault="00B00B3D" w:rsidP="00A427CA">
      <w:pPr>
        <w:spacing w:after="0" w:line="240" w:lineRule="auto"/>
      </w:pPr>
      <w:r>
        <w:separator/>
      </w:r>
    </w:p>
  </w:footnote>
  <w:footnote w:type="continuationSeparator" w:id="0">
    <w:p w14:paraId="30639318" w14:textId="77777777" w:rsidR="00B00B3D" w:rsidRDefault="00B00B3D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A7725"/>
    <w:rsid w:val="002F11E3"/>
    <w:rsid w:val="002F37AD"/>
    <w:rsid w:val="003217B1"/>
    <w:rsid w:val="003350EF"/>
    <w:rsid w:val="00355BE0"/>
    <w:rsid w:val="0036392F"/>
    <w:rsid w:val="003B777B"/>
    <w:rsid w:val="003E480D"/>
    <w:rsid w:val="00431A99"/>
    <w:rsid w:val="004576CC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6C5CF5"/>
    <w:rsid w:val="0075294D"/>
    <w:rsid w:val="00753D16"/>
    <w:rsid w:val="0079122B"/>
    <w:rsid w:val="0079481E"/>
    <w:rsid w:val="007C2B5C"/>
    <w:rsid w:val="007D142D"/>
    <w:rsid w:val="00827265"/>
    <w:rsid w:val="008374D6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00B3D"/>
    <w:rsid w:val="00B446C5"/>
    <w:rsid w:val="00B54DA8"/>
    <w:rsid w:val="00B71121"/>
    <w:rsid w:val="00BD38A5"/>
    <w:rsid w:val="00C6172F"/>
    <w:rsid w:val="00C658A2"/>
    <w:rsid w:val="00C97EE6"/>
    <w:rsid w:val="00CD3A92"/>
    <w:rsid w:val="00CE2D1C"/>
    <w:rsid w:val="00CF5977"/>
    <w:rsid w:val="00D15468"/>
    <w:rsid w:val="00D3164F"/>
    <w:rsid w:val="00E35A8B"/>
    <w:rsid w:val="00E379A5"/>
    <w:rsid w:val="00E52EB2"/>
    <w:rsid w:val="00E72A17"/>
    <w:rsid w:val="00EA33E5"/>
    <w:rsid w:val="00EB7EC2"/>
    <w:rsid w:val="00F31831"/>
    <w:rsid w:val="00F64EEB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developer.ibm.com/technologies/artificial-intelligence/articles/cc-machine-learning-deep-learning-architectures/" TargetMode="External"/><Relationship Id="rId55" Type="http://schemas.openxmlformats.org/officeDocument/2006/relationships/hyperlink" Target="https://xingangpan.github.io/projects/CULane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github.com/rslim087a/road-imag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video" TargetMode="External"/><Relationship Id="rId58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machinelearningmastery.com/how-to-develop-a-face-recognition-system-using-facenet-in-keras-and-an-svm-classifier/" TargetMode="External"/><Relationship Id="rId57" Type="http://schemas.openxmlformats.org/officeDocument/2006/relationships/hyperlink" Target="https://ieeexplore.ieee.org/document/9253415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jpeg"/><Relationship Id="rId52" Type="http://schemas.openxmlformats.org/officeDocument/2006/relationships/hyperlink" Target="https://github.com/overtunned/lane_detection/tree/main/Dataset" TargetMode="External"/><Relationship Id="rId6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lionbridge.ai/training-data-guide/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8</Pages>
  <Words>1418</Words>
  <Characters>808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59</cp:revision>
  <dcterms:created xsi:type="dcterms:W3CDTF">2021-05-16T06:27:00Z</dcterms:created>
  <dcterms:modified xsi:type="dcterms:W3CDTF">2021-05-2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